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F2227" w14:textId="796C1354" w:rsidR="0029236D" w:rsidRPr="000F6870" w:rsidRDefault="00744370" w:rsidP="00622BB2">
      <w:pPr>
        <w:pStyle w:val="Title"/>
        <w:jc w:val="center"/>
        <w:rPr>
          <w:sz w:val="40"/>
          <w:szCs w:val="40"/>
        </w:rPr>
      </w:pPr>
      <w:r w:rsidRPr="000F6870">
        <w:rPr>
          <w:sz w:val="40"/>
          <w:szCs w:val="40"/>
        </w:rPr>
        <w:t>My f</w:t>
      </w:r>
      <w:r w:rsidR="0029236D" w:rsidRPr="000F6870">
        <w:rPr>
          <w:sz w:val="40"/>
          <w:szCs w:val="40"/>
        </w:rPr>
        <w:t>irst biography at 23 years old</w:t>
      </w:r>
    </w:p>
    <w:p w14:paraId="695D8B03" w14:textId="3560D81A" w:rsidR="00923B4A" w:rsidRDefault="00923B4A" w:rsidP="00EE61D1">
      <w:pPr>
        <w:tabs>
          <w:tab w:val="left" w:pos="5940"/>
        </w:tabs>
      </w:pPr>
      <w:r>
        <w:t xml:space="preserve">Hi, this is YuFu Liao. </w:t>
      </w:r>
    </w:p>
    <w:p w14:paraId="6F80A52D" w14:textId="6F3BC840" w:rsidR="007F149C" w:rsidRDefault="00245964" w:rsidP="00EE61D1">
      <w:pPr>
        <w:tabs>
          <w:tab w:val="left" w:pos="5940"/>
        </w:tabs>
      </w:pPr>
      <w:r>
        <w:t xml:space="preserve">    </w:t>
      </w:r>
      <w:r w:rsidR="00923B4A">
        <w:t xml:space="preserve">Today, while sitting in the library, </w:t>
      </w:r>
      <w:r w:rsidR="00677142">
        <w:t xml:space="preserve">I </w:t>
      </w:r>
      <w:r w:rsidR="00923B4A">
        <w:t>review</w:t>
      </w:r>
      <w:r w:rsidR="00677142">
        <w:t>ed</w:t>
      </w:r>
      <w:r w:rsidR="00923B4A">
        <w:t xml:space="preserve"> the entire 23 years</w:t>
      </w:r>
      <w:r w:rsidR="003A11AA">
        <w:t xml:space="preserve"> and f</w:t>
      </w:r>
      <w:r w:rsidR="00BA64B7">
        <w:t>ound</w:t>
      </w:r>
      <w:r w:rsidR="00923B4A">
        <w:t xml:space="preserve"> it’s hard to decide which is important and which should be writ</w:t>
      </w:r>
      <w:r w:rsidR="002B56D6">
        <w:t>ten</w:t>
      </w:r>
      <w:r w:rsidR="00923B4A">
        <w:t xml:space="preserve"> down</w:t>
      </w:r>
      <w:r w:rsidR="00ED7704">
        <w:t>. During the</w:t>
      </w:r>
      <w:r w:rsidR="00B1121E">
        <w:t>se</w:t>
      </w:r>
      <w:r w:rsidR="00ED7704">
        <w:t xml:space="preserve"> years, I didn’t come up with an idea to write a biography</w:t>
      </w:r>
      <w:r w:rsidR="00DC3C02">
        <w:t xml:space="preserve"> at </w:t>
      </w:r>
      <w:r w:rsidR="002B56D6">
        <w:t xml:space="preserve">a </w:t>
      </w:r>
      <w:r w:rsidR="00DC3C02">
        <w:t>young age</w:t>
      </w:r>
      <w:r w:rsidR="002B56D6">
        <w:t>;</w:t>
      </w:r>
      <w:r w:rsidR="00DC3C02">
        <w:t xml:space="preserve"> although I have a habit </w:t>
      </w:r>
      <w:r w:rsidR="002B56D6">
        <w:t>of viewing</w:t>
      </w:r>
      <w:r w:rsidR="00DC3C02">
        <w:t xml:space="preserve"> pictures </w:t>
      </w:r>
      <w:r w:rsidR="002B56D6">
        <w:t>at</w:t>
      </w:r>
      <w:r w:rsidR="00DC3C02">
        <w:t xml:space="preserve"> the end of </w:t>
      </w:r>
      <w:r w:rsidR="00DF037A">
        <w:t xml:space="preserve">a </w:t>
      </w:r>
      <w:r w:rsidR="00DC3C02">
        <w:t xml:space="preserve">year, </w:t>
      </w:r>
      <w:r w:rsidR="00207123">
        <w:t>a</w:t>
      </w:r>
      <w:r w:rsidR="00850DB2">
        <w:t>n</w:t>
      </w:r>
      <w:r w:rsidR="00207123">
        <w:t xml:space="preserve"> </w:t>
      </w:r>
      <w:r w:rsidR="00473039">
        <w:t>entire</w:t>
      </w:r>
      <w:r w:rsidR="00677142">
        <w:t xml:space="preserve"> review of life is s</w:t>
      </w:r>
      <w:r w:rsidR="00616288">
        <w:t>t</w:t>
      </w:r>
      <w:r w:rsidR="00677142">
        <w:t xml:space="preserve">ill </w:t>
      </w:r>
      <w:r w:rsidR="00F43375">
        <w:t xml:space="preserve">no longer </w:t>
      </w:r>
      <w:r w:rsidR="00677142">
        <w:t xml:space="preserve">under consideration. </w:t>
      </w:r>
      <w:r w:rsidR="00477548">
        <w:t xml:space="preserve">I have searched </w:t>
      </w:r>
      <w:r w:rsidR="002B56D6">
        <w:t xml:space="preserve">for </w:t>
      </w:r>
      <w:r w:rsidR="00477548">
        <w:t>some examples, but the online give too many official article</w:t>
      </w:r>
      <w:r w:rsidR="005C50E3">
        <w:t>s</w:t>
      </w:r>
      <w:r w:rsidR="00477548">
        <w:t xml:space="preserve">, I don’t like them. I </w:t>
      </w:r>
      <w:r w:rsidR="002B56D6">
        <w:t>think</w:t>
      </w:r>
      <w:r w:rsidR="005C50E3">
        <w:t xml:space="preserve"> </w:t>
      </w:r>
      <w:r w:rsidR="00351D3F">
        <w:t>it</w:t>
      </w:r>
      <w:r w:rsidR="002B56D6">
        <w:t xml:space="preserve"> is</w:t>
      </w:r>
      <w:r w:rsidR="00351D3F">
        <w:t xml:space="preserve"> </w:t>
      </w:r>
      <w:r w:rsidR="002B56D6">
        <w:t xml:space="preserve">a </w:t>
      </w:r>
      <w:r w:rsidR="00351D3F">
        <w:t>biography</w:t>
      </w:r>
      <w:r w:rsidR="0073327F">
        <w:t xml:space="preserve"> of myself</w:t>
      </w:r>
      <w:r w:rsidR="00351D3F">
        <w:t>,</w:t>
      </w:r>
      <w:r w:rsidR="002B56D6">
        <w:t xml:space="preserve"> and</w:t>
      </w:r>
      <w:r w:rsidR="00351D3F">
        <w:t xml:space="preserve"> I should write my true feeling.</w:t>
      </w:r>
      <w:r w:rsidR="00D615C5">
        <w:t xml:space="preserve"> So let </w:t>
      </w:r>
      <w:r w:rsidR="00C12A28">
        <w:t xml:space="preserve">me </w:t>
      </w:r>
      <w:r w:rsidR="00D615C5">
        <w:t xml:space="preserve">write down some </w:t>
      </w:r>
      <w:r w:rsidR="009A4ED4">
        <w:t>important things influencing my personality</w:t>
      </w:r>
      <w:r w:rsidR="00BF5B73">
        <w:t>.</w:t>
      </w:r>
    </w:p>
    <w:p w14:paraId="71AE622A" w14:textId="7846EE15" w:rsidR="003123D0" w:rsidRDefault="00245964" w:rsidP="00EE61D1">
      <w:pPr>
        <w:tabs>
          <w:tab w:val="left" w:pos="5940"/>
        </w:tabs>
      </w:pPr>
      <w:r>
        <w:t xml:space="preserve">    </w:t>
      </w:r>
      <w:r w:rsidR="003123D0">
        <w:t xml:space="preserve">The first thing </w:t>
      </w:r>
      <w:r w:rsidR="00A65AEC">
        <w:t xml:space="preserve">that </w:t>
      </w:r>
      <w:r w:rsidR="003123D0">
        <w:t>come</w:t>
      </w:r>
      <w:r w:rsidR="00A65AEC">
        <w:t>s</w:t>
      </w:r>
      <w:r w:rsidR="003123D0">
        <w:t xml:space="preserve"> up in my mind is my family.</w:t>
      </w:r>
    </w:p>
    <w:p w14:paraId="0B63099C" w14:textId="05369386" w:rsidR="009A250A" w:rsidRDefault="00245964" w:rsidP="00EE61D1">
      <w:pPr>
        <w:tabs>
          <w:tab w:val="left" w:pos="5940"/>
        </w:tabs>
      </w:pPr>
      <w:r>
        <w:t xml:space="preserve">    </w:t>
      </w:r>
      <w:r w:rsidR="00C33444">
        <w:t>In</w:t>
      </w:r>
      <w:r w:rsidR="001F749B">
        <w:t xml:space="preserve"> </w:t>
      </w:r>
      <w:r w:rsidR="002B56D6">
        <w:t xml:space="preserve">my </w:t>
      </w:r>
      <w:r w:rsidR="001F749B">
        <w:t xml:space="preserve">family, </w:t>
      </w:r>
      <w:r w:rsidR="009A250A">
        <w:t xml:space="preserve">I have a younger sister, </w:t>
      </w:r>
      <w:r w:rsidR="00405D43">
        <w:t>two</w:t>
      </w:r>
      <w:r w:rsidR="009A250A">
        <w:t xml:space="preserve"> </w:t>
      </w:r>
      <w:r w:rsidR="00405D43">
        <w:t>elder male cousin</w:t>
      </w:r>
      <w:r w:rsidR="009846D4">
        <w:t>s, three elder female cousins</w:t>
      </w:r>
      <w:r w:rsidR="002B56D6">
        <w:t>,</w:t>
      </w:r>
      <w:r w:rsidR="00075276">
        <w:t xml:space="preserve"> and two younger male cousins.</w:t>
      </w:r>
      <w:r w:rsidR="00462E36">
        <w:t xml:space="preserve"> That’s</w:t>
      </w:r>
      <w:r w:rsidR="00516351">
        <w:t xml:space="preserve"> a </w:t>
      </w:r>
      <w:r w:rsidR="002B56D6">
        <w:t>huge</w:t>
      </w:r>
      <w:r w:rsidR="00516351">
        <w:t xml:space="preserve"> family</w:t>
      </w:r>
      <w:r w:rsidR="002B56D6">
        <w:t>,</w:t>
      </w:r>
      <w:r w:rsidR="00516351">
        <w:t xml:space="preserve"> and due to my country</w:t>
      </w:r>
      <w:r w:rsidR="002B56D6">
        <w:t>'s</w:t>
      </w:r>
      <w:r w:rsidR="00516351">
        <w:t xml:space="preserve"> culture, we have </w:t>
      </w:r>
      <w:r w:rsidR="002B56D6">
        <w:t xml:space="preserve">a </w:t>
      </w:r>
      <w:r w:rsidR="00516351">
        <w:t xml:space="preserve">united </w:t>
      </w:r>
      <w:r w:rsidR="008C07EB">
        <w:t xml:space="preserve">atmosphere. We come together </w:t>
      </w:r>
      <w:r w:rsidR="00D630FA">
        <w:t xml:space="preserve">annually </w:t>
      </w:r>
      <w:r w:rsidR="00CF3655">
        <w:t xml:space="preserve">at </w:t>
      </w:r>
      <w:r w:rsidR="002B56D6">
        <w:t xml:space="preserve">the </w:t>
      </w:r>
      <w:r w:rsidR="00CF3655">
        <w:t>Spring Festival</w:t>
      </w:r>
      <w:r w:rsidR="002B56D6">
        <w:t>,</w:t>
      </w:r>
      <w:r w:rsidR="00CF3655">
        <w:t xml:space="preserve"> </w:t>
      </w:r>
      <w:r w:rsidR="00134E5E">
        <w:t xml:space="preserve">which is </w:t>
      </w:r>
      <w:r w:rsidR="00CF3655">
        <w:t xml:space="preserve">the biggest festival </w:t>
      </w:r>
      <w:r w:rsidR="002B56D6">
        <w:t>in</w:t>
      </w:r>
      <w:r w:rsidR="00CF3655">
        <w:t xml:space="preserve"> China</w:t>
      </w:r>
      <w:r w:rsidR="008B161F">
        <w:t>. I can still remember the past scenes</w:t>
      </w:r>
      <w:r w:rsidR="00A040EF">
        <w:t>.</w:t>
      </w:r>
      <w:r w:rsidR="00631CBA">
        <w:t xml:space="preserve"> </w:t>
      </w:r>
      <w:r w:rsidR="003A396A">
        <w:t>In Spring Festival</w:t>
      </w:r>
      <w:r w:rsidR="0054094A">
        <w:t xml:space="preserve">, </w:t>
      </w:r>
      <w:r w:rsidR="00C368B3">
        <w:t>grandpa and grandma cook delicious food,</w:t>
      </w:r>
      <w:r w:rsidR="00A040EF">
        <w:t xml:space="preserve"> </w:t>
      </w:r>
      <w:r w:rsidR="00C368B3">
        <w:t>p</w:t>
      </w:r>
      <w:r w:rsidR="00A040EF">
        <w:t>arents, aunt</w:t>
      </w:r>
      <w:r w:rsidR="00E14D10">
        <w:t>s</w:t>
      </w:r>
      <w:r w:rsidR="002B56D6">
        <w:t>,</w:t>
      </w:r>
      <w:r w:rsidR="00A040EF">
        <w:t xml:space="preserve"> and uncles </w:t>
      </w:r>
      <w:r w:rsidR="003B6B43">
        <w:t>get together and communicate with each other’s recent</w:t>
      </w:r>
      <w:r w:rsidR="00715E0F">
        <w:t xml:space="preserve"> </w:t>
      </w:r>
      <w:r w:rsidR="00EE58B9">
        <w:t xml:space="preserve">life </w:t>
      </w:r>
      <w:r w:rsidR="00A040EF">
        <w:t>in the living room, our kids look TV</w:t>
      </w:r>
      <w:r w:rsidR="002E7F7F">
        <w:t xml:space="preserve"> </w:t>
      </w:r>
      <w:r w:rsidR="00E743BE">
        <w:t xml:space="preserve">or </w:t>
      </w:r>
      <w:r w:rsidR="00124172">
        <w:t>p</w:t>
      </w:r>
      <w:r w:rsidR="00A84FA2">
        <w:t xml:space="preserve">lay </w:t>
      </w:r>
      <w:r w:rsidR="00E743BE">
        <w:t>firework</w:t>
      </w:r>
      <w:r w:rsidR="00A52E64">
        <w:t xml:space="preserve">. </w:t>
      </w:r>
      <w:r w:rsidR="00CB2CE1">
        <w:t>S</w:t>
      </w:r>
      <w:r w:rsidR="00A52E64">
        <w:t>ometime</w:t>
      </w:r>
      <w:r w:rsidR="002B56D6">
        <w:t>s</w:t>
      </w:r>
      <w:r w:rsidR="00A52E64">
        <w:t xml:space="preserve"> </w:t>
      </w:r>
      <w:r w:rsidR="00BD7A8F">
        <w:t>our nau</w:t>
      </w:r>
      <w:r w:rsidR="00EE7D89">
        <w:t>ght</w:t>
      </w:r>
      <w:r w:rsidR="00BD7A8F">
        <w:t>y kids</w:t>
      </w:r>
      <w:r w:rsidR="00A52E64">
        <w:t xml:space="preserve"> will get </w:t>
      </w:r>
      <w:r w:rsidR="00092824">
        <w:t>criticiz</w:t>
      </w:r>
      <w:r w:rsidR="002B56D6">
        <w:t>ed</w:t>
      </w:r>
      <w:r w:rsidR="00A52E64">
        <w:t xml:space="preserve"> </w:t>
      </w:r>
      <w:r w:rsidR="00C62C01">
        <w:t>for</w:t>
      </w:r>
      <w:r w:rsidR="00A52E64">
        <w:t xml:space="preserve"> </w:t>
      </w:r>
      <w:r w:rsidR="00894D33">
        <w:t xml:space="preserve">disturbing </w:t>
      </w:r>
      <w:r w:rsidR="00BA1C94">
        <w:t>my grandma</w:t>
      </w:r>
      <w:r w:rsidR="002B56D6">
        <w:t>'s</w:t>
      </w:r>
      <w:r w:rsidR="00BA1C94">
        <w:t xml:space="preserve"> little chickens</w:t>
      </w:r>
      <w:r w:rsidR="002B56D6">
        <w:t>. T</w:t>
      </w:r>
      <w:r w:rsidR="00406494">
        <w:t xml:space="preserve">hen </w:t>
      </w:r>
      <w:r w:rsidR="0036212E">
        <w:t>the grandma usually carr</w:t>
      </w:r>
      <w:r w:rsidR="002B56D6">
        <w:t>ies</w:t>
      </w:r>
      <w:r w:rsidR="0036212E">
        <w:t xml:space="preserve"> out some delicious candy and ask</w:t>
      </w:r>
      <w:r w:rsidR="002B56D6">
        <w:t>s</w:t>
      </w:r>
      <w:r w:rsidR="0036212E">
        <w:t xml:space="preserve"> us to go </w:t>
      </w:r>
      <w:r w:rsidR="002B56D6">
        <w:t xml:space="preserve">to </w:t>
      </w:r>
      <w:r w:rsidR="0036212E">
        <w:t>another place to play firewor</w:t>
      </w:r>
      <w:r w:rsidR="00B345CD">
        <w:t>k</w:t>
      </w:r>
      <w:r w:rsidR="002B56D6">
        <w:t>s</w:t>
      </w:r>
      <w:r w:rsidR="00B345CD">
        <w:t>.</w:t>
      </w:r>
      <w:r w:rsidR="00177BD7">
        <w:t xml:space="preserve"> It’s </w:t>
      </w:r>
      <w:proofErr w:type="gramStart"/>
      <w:r w:rsidR="006F623F">
        <w:t>pretty</w:t>
      </w:r>
      <w:r w:rsidR="00177BD7">
        <w:t xml:space="preserve"> gentle</w:t>
      </w:r>
      <w:proofErr w:type="gramEnd"/>
      <w:r w:rsidR="00177BD7">
        <w:t>!</w:t>
      </w:r>
    </w:p>
    <w:p w14:paraId="3BF5BC61" w14:textId="6AA6D7F3" w:rsidR="00C65E5B" w:rsidRDefault="00245964" w:rsidP="00EE61D1">
      <w:pPr>
        <w:tabs>
          <w:tab w:val="left" w:pos="5940"/>
        </w:tabs>
      </w:pPr>
      <w:r>
        <w:t xml:space="preserve">    </w:t>
      </w:r>
      <w:r w:rsidR="00C65E5B">
        <w:t>My younger sister was born when I was 12 years old</w:t>
      </w:r>
      <w:r w:rsidR="005A0646">
        <w:t>.</w:t>
      </w:r>
      <w:r w:rsidR="00AD1ADF">
        <w:t xml:space="preserve"> During her young age, I usually play</w:t>
      </w:r>
      <w:r w:rsidR="002B56D6">
        <w:t>ed</w:t>
      </w:r>
      <w:r w:rsidR="00AD1ADF">
        <w:t xml:space="preserve"> tricks like most naughty brothers. </w:t>
      </w:r>
      <w:r w:rsidR="0075485F">
        <w:t xml:space="preserve">But </w:t>
      </w:r>
      <w:r w:rsidR="00895BCE">
        <w:t xml:space="preserve">after </w:t>
      </w:r>
      <w:r w:rsidR="0075485F">
        <w:t>I grew up, I t</w:t>
      </w:r>
      <w:r w:rsidR="003A53D1">
        <w:t>ook</w:t>
      </w:r>
      <w:r w:rsidR="0075485F">
        <w:t xml:space="preserve"> her to travel and bought </w:t>
      </w:r>
      <w:r w:rsidR="002B56D6">
        <w:t xml:space="preserve">a </w:t>
      </w:r>
      <w:r w:rsidR="0075485F">
        <w:t xml:space="preserve">gift </w:t>
      </w:r>
      <w:r w:rsidR="002B56D6">
        <w:t>for</w:t>
      </w:r>
      <w:r w:rsidR="0075485F">
        <w:t xml:space="preserve"> her</w:t>
      </w:r>
      <w:r w:rsidR="00614149">
        <w:t xml:space="preserve">. After leaving her </w:t>
      </w:r>
      <w:r w:rsidR="002B56D6">
        <w:t xml:space="preserve">for </w:t>
      </w:r>
      <w:r w:rsidR="00614149">
        <w:t>about one and a half months, I miss</w:t>
      </w:r>
      <w:r w:rsidR="00E37AA3">
        <w:t>ed</w:t>
      </w:r>
      <w:r w:rsidR="00614149">
        <w:t xml:space="preserve"> her</w:t>
      </w:r>
      <w:r w:rsidR="00E37AA3">
        <w:t xml:space="preserve"> very much</w:t>
      </w:r>
      <w:r w:rsidR="00614149">
        <w:t>.</w:t>
      </w:r>
      <w:r w:rsidR="00AD1ADF">
        <w:t xml:space="preserve"> </w:t>
      </w:r>
      <w:r w:rsidR="00560671">
        <w:t xml:space="preserve">I explain my major to her, ask what she wants to do in the future, and chat </w:t>
      </w:r>
      <w:r w:rsidR="006D0325">
        <w:t>about</w:t>
      </w:r>
      <w:r w:rsidR="00560671">
        <w:t xml:space="preserve"> her experience in </w:t>
      </w:r>
      <w:r w:rsidR="00170D04">
        <w:t>school.</w:t>
      </w:r>
    </w:p>
    <w:p w14:paraId="18880290" w14:textId="2941B09C" w:rsidR="005E607E" w:rsidRDefault="00245964" w:rsidP="00EE61D1">
      <w:pPr>
        <w:tabs>
          <w:tab w:val="left" w:pos="5940"/>
        </w:tabs>
      </w:pPr>
      <w:r>
        <w:t xml:space="preserve">    </w:t>
      </w:r>
      <w:r w:rsidR="00D72AAD">
        <w:t>I thought t</w:t>
      </w:r>
      <w:r w:rsidR="003A400C">
        <w:t xml:space="preserve">his big family </w:t>
      </w:r>
      <w:r w:rsidR="005A1B78">
        <w:t xml:space="preserve">and the </w:t>
      </w:r>
      <w:r w:rsidR="008B35EC">
        <w:t xml:space="preserve">precious experience </w:t>
      </w:r>
      <w:r w:rsidR="00D72AAD">
        <w:t>is the foundation of</w:t>
      </w:r>
      <w:r w:rsidR="001F42D5">
        <w:t xml:space="preserve"> my</w:t>
      </w:r>
      <w:r w:rsidR="00D72AAD">
        <w:t xml:space="preserve"> personality</w:t>
      </w:r>
      <w:r w:rsidR="001F42D5">
        <w:t>,</w:t>
      </w:r>
      <w:r w:rsidR="002B56D6">
        <w:t xml:space="preserve"> and</w:t>
      </w:r>
      <w:r w:rsidR="001F42D5">
        <w:t xml:space="preserve"> it help</w:t>
      </w:r>
      <w:r w:rsidR="002B56D6">
        <w:t>ed</w:t>
      </w:r>
      <w:r w:rsidR="001F42D5">
        <w:t xml:space="preserve"> me become outgoing and willing to help others</w:t>
      </w:r>
      <w:r w:rsidR="003B3DF3">
        <w:t>.</w:t>
      </w:r>
      <w:r w:rsidR="00CF10DA">
        <w:t xml:space="preserve"> </w:t>
      </w:r>
      <w:r w:rsidR="002B56D6">
        <w:t>My family's courage helps me</w:t>
      </w:r>
      <w:r w:rsidR="00CF10DA">
        <w:t xml:space="preserve"> be brave to arrive </w:t>
      </w:r>
      <w:r w:rsidR="002B56D6">
        <w:t>in</w:t>
      </w:r>
      <w:r w:rsidR="00CF10DA">
        <w:t xml:space="preserve"> </w:t>
      </w:r>
      <w:r w:rsidR="002B56D6">
        <w:t xml:space="preserve">the </w:t>
      </w:r>
      <w:r w:rsidR="00CF10DA">
        <w:t>USA to get fut</w:t>
      </w:r>
      <w:r w:rsidR="00F26379">
        <w:t>ure</w:t>
      </w:r>
      <w:r w:rsidR="00CF10DA">
        <w:t xml:space="preserve"> study.</w:t>
      </w:r>
    </w:p>
    <w:p w14:paraId="7340E805" w14:textId="0B561FF5" w:rsidR="0026196E" w:rsidRDefault="00245964" w:rsidP="00EE61D1">
      <w:pPr>
        <w:tabs>
          <w:tab w:val="left" w:pos="5940"/>
        </w:tabs>
      </w:pPr>
      <w:r>
        <w:t xml:space="preserve">    </w:t>
      </w:r>
      <w:r w:rsidR="00F25974">
        <w:t xml:space="preserve">And </w:t>
      </w:r>
      <w:r w:rsidR="002B56D6">
        <w:t xml:space="preserve">the </w:t>
      </w:r>
      <w:r w:rsidR="00F25974">
        <w:t xml:space="preserve">next thing is a bad thing </w:t>
      </w:r>
      <w:r w:rsidR="002B56D6">
        <w:t xml:space="preserve">that </w:t>
      </w:r>
      <w:r w:rsidR="00F25974">
        <w:t>happened recently.</w:t>
      </w:r>
      <w:r w:rsidR="002E66EC">
        <w:t xml:space="preserve"> My mother </w:t>
      </w:r>
      <w:r w:rsidR="002B56D6">
        <w:t>had</w:t>
      </w:r>
      <w:r w:rsidR="002E66EC">
        <w:t xml:space="preserve"> </w:t>
      </w:r>
      <w:r w:rsidR="002B56D6">
        <w:t xml:space="preserve">an </w:t>
      </w:r>
      <w:r w:rsidR="002E66EC">
        <w:t>illness three months ago.</w:t>
      </w:r>
      <w:r w:rsidR="00F725A6">
        <w:t xml:space="preserve"> She</w:t>
      </w:r>
      <w:r w:rsidR="00C0481B">
        <w:t xml:space="preserve"> is a nurse and </w:t>
      </w:r>
      <w:r w:rsidR="00DA5975">
        <w:t>got</w:t>
      </w:r>
      <w:r w:rsidR="00C0481B">
        <w:t xml:space="preserve"> vaccinated in April. But </w:t>
      </w:r>
      <w:r w:rsidR="00D90BCA">
        <w:t xml:space="preserve">she got </w:t>
      </w:r>
      <w:r w:rsidR="002B56D6">
        <w:t>a severe</w:t>
      </w:r>
      <w:r w:rsidR="00D90BCA">
        <w:t xml:space="preserve"> adverse reaction to the vaccine</w:t>
      </w:r>
      <w:r w:rsidR="00414853">
        <w:t>. One day morning</w:t>
      </w:r>
      <w:r w:rsidR="002B56D6">
        <w:t>,</w:t>
      </w:r>
      <w:r w:rsidR="00414853">
        <w:t xml:space="preserve"> </w:t>
      </w:r>
      <w:r w:rsidR="001F634D">
        <w:t xml:space="preserve">about </w:t>
      </w:r>
      <w:r w:rsidR="00414853">
        <w:t xml:space="preserve">two weeks after vaccination, she </w:t>
      </w:r>
      <w:r w:rsidR="005C5904">
        <w:t>cou</w:t>
      </w:r>
      <w:r w:rsidR="00F3045B">
        <w:t>l</w:t>
      </w:r>
      <w:r w:rsidR="005C5904">
        <w:t>dn’t</w:t>
      </w:r>
      <w:r w:rsidR="00414853">
        <w:t xml:space="preserve"> walk sudden</w:t>
      </w:r>
      <w:r w:rsidR="004B5A09">
        <w:t>ly. I was scared at that time.</w:t>
      </w:r>
      <w:r w:rsidR="002C3851">
        <w:t xml:space="preserve"> </w:t>
      </w:r>
      <w:r w:rsidR="009309FC">
        <w:t xml:space="preserve">During the next two months, I accompanied </w:t>
      </w:r>
      <w:r w:rsidR="002B56D6">
        <w:t>my mom in the hospital, held her to take shower, took nutritional food from home to hospital, which usually takes one and a half hours,</w:t>
      </w:r>
      <w:r w:rsidR="001A14A9">
        <w:t xml:space="preserve"> and arranged </w:t>
      </w:r>
      <w:r w:rsidR="00EF56F2">
        <w:t>everything</w:t>
      </w:r>
      <w:r w:rsidR="0067516C">
        <w:t>. Finally</w:t>
      </w:r>
      <w:r w:rsidR="002D1B5A">
        <w:t>,</w:t>
      </w:r>
      <w:r w:rsidR="0067516C">
        <w:t xml:space="preserve"> my mom </w:t>
      </w:r>
      <w:r w:rsidR="007646D6">
        <w:t>became</w:t>
      </w:r>
      <w:r w:rsidR="0067516C">
        <w:t xml:space="preserve"> healthy slowly</w:t>
      </w:r>
      <w:r w:rsidR="009A3D75">
        <w:t xml:space="preserve"> and was taking recovery treatment. I can also see her happiness in daily communication.</w:t>
      </w:r>
    </w:p>
    <w:p w14:paraId="79A98F67" w14:textId="01A458AF" w:rsidR="00211861" w:rsidRDefault="00245964" w:rsidP="00EE61D1">
      <w:pPr>
        <w:tabs>
          <w:tab w:val="left" w:pos="5940"/>
        </w:tabs>
      </w:pPr>
      <w:r>
        <w:t xml:space="preserve">    </w:t>
      </w:r>
      <w:r w:rsidR="00F706A1">
        <w:t xml:space="preserve">This </w:t>
      </w:r>
      <w:r w:rsidR="002B56D6">
        <w:t>i</w:t>
      </w:r>
      <w:r w:rsidR="00F706A1">
        <w:t xml:space="preserve">s </w:t>
      </w:r>
      <w:r w:rsidR="002B56D6">
        <w:t xml:space="preserve">the </w:t>
      </w:r>
      <w:r w:rsidR="00F706A1">
        <w:t>most affected experience in my life</w:t>
      </w:r>
      <w:r w:rsidR="002B56D6">
        <w:t>.</w:t>
      </w:r>
      <w:r w:rsidR="00F706A1">
        <w:t xml:space="preserve"> </w:t>
      </w:r>
      <w:r w:rsidR="00187A9A">
        <w:t>I took care of my mom in place of roles I was in the past</w:t>
      </w:r>
      <w:r w:rsidR="00217037">
        <w:t>,</w:t>
      </w:r>
      <w:r w:rsidR="00A56A9D">
        <w:t xml:space="preserve"> which as </w:t>
      </w:r>
      <w:r w:rsidR="00217037">
        <w:t xml:space="preserve">the </w:t>
      </w:r>
      <w:r w:rsidR="00A56A9D">
        <w:t>kid who usually get</w:t>
      </w:r>
      <w:r w:rsidR="0038519A">
        <w:t>s</w:t>
      </w:r>
      <w:r w:rsidR="00A56A9D">
        <w:t xml:space="preserve"> help from parents</w:t>
      </w:r>
      <w:r w:rsidR="00187A9A">
        <w:t xml:space="preserve">. I saw </w:t>
      </w:r>
      <w:r w:rsidR="002B56D6">
        <w:t>mom's weakness, wash</w:t>
      </w:r>
      <w:r w:rsidR="00145F6A">
        <w:t>ed</w:t>
      </w:r>
      <w:r w:rsidR="002B56D6">
        <w:t xml:space="preserve"> clothes, lead the wheelchair, arrange</w:t>
      </w:r>
      <w:r w:rsidR="00284954">
        <w:t>d</w:t>
      </w:r>
      <w:r w:rsidR="002B56D6">
        <w:t xml:space="preserve"> food, and communicate</w:t>
      </w:r>
      <w:r w:rsidR="00284954">
        <w:t>d</w:t>
      </w:r>
      <w:r w:rsidR="002E3877">
        <w:t xml:space="preserve"> with doctors.</w:t>
      </w:r>
      <w:r w:rsidR="00385769">
        <w:t xml:space="preserve"> </w:t>
      </w:r>
      <w:r w:rsidR="004A51D8">
        <w:t xml:space="preserve">It helped me to have </w:t>
      </w:r>
      <w:r w:rsidR="002B56D6">
        <w:t xml:space="preserve">a </w:t>
      </w:r>
      <w:r w:rsidR="004A51D8">
        <w:t>new feeling of real life.</w:t>
      </w:r>
      <w:r w:rsidR="00007288">
        <w:t xml:space="preserve"> </w:t>
      </w:r>
      <w:r w:rsidR="007F6E13">
        <w:t xml:space="preserve">But </w:t>
      </w:r>
      <w:r w:rsidR="00A16AA0">
        <w:t>indeed</w:t>
      </w:r>
      <w:r w:rsidR="00402DAD">
        <w:t>, I will not hope this thing happened.</w:t>
      </w:r>
    </w:p>
    <w:p w14:paraId="2C6FDEB3" w14:textId="0F99EE13" w:rsidR="004A2BA2" w:rsidRPr="00EE61D1" w:rsidRDefault="00245964" w:rsidP="00EE61D1">
      <w:pPr>
        <w:tabs>
          <w:tab w:val="left" w:pos="5940"/>
        </w:tabs>
      </w:pPr>
      <w:r>
        <w:t xml:space="preserve">    </w:t>
      </w:r>
      <w:r w:rsidR="00EB4E42">
        <w:t>T</w:t>
      </w:r>
      <w:r w:rsidR="00CE68D4">
        <w:t>hese</w:t>
      </w:r>
      <w:r w:rsidR="004A2BA2">
        <w:t xml:space="preserve"> </w:t>
      </w:r>
      <w:r w:rsidR="00CB6361">
        <w:t>are</w:t>
      </w:r>
      <w:r w:rsidR="004A2BA2">
        <w:t xml:space="preserve"> the most memorable</w:t>
      </w:r>
      <w:r w:rsidR="00596688">
        <w:t xml:space="preserve"> experience</w:t>
      </w:r>
      <w:r w:rsidR="00DE257A">
        <w:t xml:space="preserve"> </w:t>
      </w:r>
      <w:r w:rsidR="00DD3BB1">
        <w:t>in my life.</w:t>
      </w:r>
      <w:r w:rsidR="00C54D7E">
        <w:t xml:space="preserve"> </w:t>
      </w:r>
      <w:r w:rsidR="00680ADD">
        <w:t xml:space="preserve">I believe everything </w:t>
      </w:r>
      <w:r w:rsidR="00034FFE">
        <w:t xml:space="preserve">passed will leave a </w:t>
      </w:r>
      <w:r w:rsidR="00727E82">
        <w:t>mark</w:t>
      </w:r>
      <w:r w:rsidR="00034FFE">
        <w:t xml:space="preserve"> and </w:t>
      </w:r>
      <w:r w:rsidR="00C15E56">
        <w:t>construct the personality.</w:t>
      </w:r>
      <w:r w:rsidR="008518DC">
        <w:t xml:space="preserve"> </w:t>
      </w:r>
      <w:r w:rsidR="00DC7742">
        <w:rPr>
          <w:rFonts w:hint="eastAsia"/>
        </w:rPr>
        <w:t>An</w:t>
      </w:r>
      <w:r w:rsidR="00DC7742">
        <w:t xml:space="preserve">d in the future, I’ll </w:t>
      </w:r>
      <w:r w:rsidR="007D3793">
        <w:t>make friends with</w:t>
      </w:r>
      <w:r w:rsidR="00DC7742">
        <w:t xml:space="preserve"> more people, </w:t>
      </w:r>
      <w:r w:rsidR="00116E24">
        <w:t>experience different things</w:t>
      </w:r>
      <w:r w:rsidR="009E4B2C">
        <w:t>. Everyone’s life will be different.</w:t>
      </w:r>
    </w:p>
    <w:sectPr w:rsidR="004A2BA2" w:rsidRPr="00EE61D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9199B" w14:textId="77777777" w:rsidR="00E03DAE" w:rsidRDefault="00E03DAE" w:rsidP="005B40B9">
      <w:pPr>
        <w:spacing w:after="0" w:line="240" w:lineRule="auto"/>
      </w:pPr>
      <w:r>
        <w:separator/>
      </w:r>
    </w:p>
  </w:endnote>
  <w:endnote w:type="continuationSeparator" w:id="0">
    <w:p w14:paraId="12CBAF22" w14:textId="77777777" w:rsidR="00E03DAE" w:rsidRDefault="00E03DAE" w:rsidP="005B4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62F1D" w14:textId="77777777" w:rsidR="00E03DAE" w:rsidRDefault="00E03DAE" w:rsidP="005B40B9">
      <w:pPr>
        <w:spacing w:after="0" w:line="240" w:lineRule="auto"/>
      </w:pPr>
      <w:r>
        <w:separator/>
      </w:r>
    </w:p>
  </w:footnote>
  <w:footnote w:type="continuationSeparator" w:id="0">
    <w:p w14:paraId="6B0369A5" w14:textId="77777777" w:rsidR="00E03DAE" w:rsidRDefault="00E03DAE" w:rsidP="005B40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15E62" w14:textId="36CCB611" w:rsidR="005B40B9" w:rsidRPr="000A5E0C" w:rsidRDefault="005B40B9" w:rsidP="00EE61D1">
    <w:pPr>
      <w:pStyle w:val="Header"/>
      <w:jc w:val="center"/>
      <w:rPr>
        <w:b/>
        <w:bCs/>
        <w:sz w:val="28"/>
        <w:szCs w:val="28"/>
      </w:rPr>
    </w:pPr>
    <w:r w:rsidRPr="000A5E0C">
      <w:rPr>
        <w:b/>
        <w:bCs/>
        <w:sz w:val="28"/>
        <w:szCs w:val="28"/>
      </w:rPr>
      <w:t>YuFu Liao 1047896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NDY2tjQyMjC1NDNQ0lEKTi0uzszPAykwrgUAXQe9CCwAAAA="/>
  </w:docVars>
  <w:rsids>
    <w:rsidRoot w:val="004747EE"/>
    <w:rsid w:val="00007288"/>
    <w:rsid w:val="00034FFE"/>
    <w:rsid w:val="00075276"/>
    <w:rsid w:val="00092824"/>
    <w:rsid w:val="00093980"/>
    <w:rsid w:val="000A5E0C"/>
    <w:rsid w:val="000F6870"/>
    <w:rsid w:val="00116E24"/>
    <w:rsid w:val="00124172"/>
    <w:rsid w:val="00134E5E"/>
    <w:rsid w:val="00145F6A"/>
    <w:rsid w:val="00160538"/>
    <w:rsid w:val="00170D04"/>
    <w:rsid w:val="00177BD7"/>
    <w:rsid w:val="00187A9A"/>
    <w:rsid w:val="001A14A9"/>
    <w:rsid w:val="001F1A81"/>
    <w:rsid w:val="001F42D5"/>
    <w:rsid w:val="001F5894"/>
    <w:rsid w:val="001F634D"/>
    <w:rsid w:val="001F749B"/>
    <w:rsid w:val="00207123"/>
    <w:rsid w:val="00211861"/>
    <w:rsid w:val="00217037"/>
    <w:rsid w:val="00245964"/>
    <w:rsid w:val="0026196E"/>
    <w:rsid w:val="00284954"/>
    <w:rsid w:val="0029236D"/>
    <w:rsid w:val="002B56D6"/>
    <w:rsid w:val="002C1BDA"/>
    <w:rsid w:val="002C3851"/>
    <w:rsid w:val="002D1B5A"/>
    <w:rsid w:val="002E3877"/>
    <w:rsid w:val="002E66EC"/>
    <w:rsid w:val="002E7F7F"/>
    <w:rsid w:val="003123D0"/>
    <w:rsid w:val="00351D3F"/>
    <w:rsid w:val="0036212E"/>
    <w:rsid w:val="0038519A"/>
    <w:rsid w:val="00385769"/>
    <w:rsid w:val="003A11AA"/>
    <w:rsid w:val="003A396A"/>
    <w:rsid w:val="003A400C"/>
    <w:rsid w:val="003A53D1"/>
    <w:rsid w:val="003B3DF3"/>
    <w:rsid w:val="003B6B43"/>
    <w:rsid w:val="003C71C9"/>
    <w:rsid w:val="003C733E"/>
    <w:rsid w:val="00402DAD"/>
    <w:rsid w:val="00405D43"/>
    <w:rsid w:val="00406494"/>
    <w:rsid w:val="00414853"/>
    <w:rsid w:val="00462E36"/>
    <w:rsid w:val="00473039"/>
    <w:rsid w:val="004747EE"/>
    <w:rsid w:val="00477548"/>
    <w:rsid w:val="004A001B"/>
    <w:rsid w:val="004A2BA2"/>
    <w:rsid w:val="004A51D8"/>
    <w:rsid w:val="004B5A09"/>
    <w:rsid w:val="00506FB0"/>
    <w:rsid w:val="00516351"/>
    <w:rsid w:val="00520156"/>
    <w:rsid w:val="0054094A"/>
    <w:rsid w:val="0055513B"/>
    <w:rsid w:val="00555471"/>
    <w:rsid w:val="00560671"/>
    <w:rsid w:val="00596688"/>
    <w:rsid w:val="005A0646"/>
    <w:rsid w:val="005A1B78"/>
    <w:rsid w:val="005B40B9"/>
    <w:rsid w:val="005C50E3"/>
    <w:rsid w:val="005C5904"/>
    <w:rsid w:val="005D70CD"/>
    <w:rsid w:val="005E607E"/>
    <w:rsid w:val="00602241"/>
    <w:rsid w:val="00614149"/>
    <w:rsid w:val="00616288"/>
    <w:rsid w:val="00622BB2"/>
    <w:rsid w:val="00624A9E"/>
    <w:rsid w:val="00631CBA"/>
    <w:rsid w:val="0067516C"/>
    <w:rsid w:val="00677142"/>
    <w:rsid w:val="00680ADD"/>
    <w:rsid w:val="0069150A"/>
    <w:rsid w:val="006D0325"/>
    <w:rsid w:val="006F623F"/>
    <w:rsid w:val="0070278C"/>
    <w:rsid w:val="00715E0F"/>
    <w:rsid w:val="00727E82"/>
    <w:rsid w:val="0073327F"/>
    <w:rsid w:val="00744370"/>
    <w:rsid w:val="00750CCA"/>
    <w:rsid w:val="0075485F"/>
    <w:rsid w:val="007646D6"/>
    <w:rsid w:val="007D3793"/>
    <w:rsid w:val="007F149C"/>
    <w:rsid w:val="007F54BF"/>
    <w:rsid w:val="007F6E13"/>
    <w:rsid w:val="00810B5F"/>
    <w:rsid w:val="00822355"/>
    <w:rsid w:val="00850DB2"/>
    <w:rsid w:val="008518DC"/>
    <w:rsid w:val="00864582"/>
    <w:rsid w:val="00894D33"/>
    <w:rsid w:val="00895BCE"/>
    <w:rsid w:val="008B161F"/>
    <w:rsid w:val="008B35EC"/>
    <w:rsid w:val="008B60E1"/>
    <w:rsid w:val="008C07EB"/>
    <w:rsid w:val="008C1CCD"/>
    <w:rsid w:val="009066D8"/>
    <w:rsid w:val="00923B4A"/>
    <w:rsid w:val="009309FC"/>
    <w:rsid w:val="009846D4"/>
    <w:rsid w:val="00994BCF"/>
    <w:rsid w:val="009A250A"/>
    <w:rsid w:val="009A3D75"/>
    <w:rsid w:val="009A4ED4"/>
    <w:rsid w:val="009D2263"/>
    <w:rsid w:val="009E4B2C"/>
    <w:rsid w:val="00A040EF"/>
    <w:rsid w:val="00A16AA0"/>
    <w:rsid w:val="00A27FB6"/>
    <w:rsid w:val="00A52E64"/>
    <w:rsid w:val="00A56A9D"/>
    <w:rsid w:val="00A65AEC"/>
    <w:rsid w:val="00A84FA2"/>
    <w:rsid w:val="00AD1ADF"/>
    <w:rsid w:val="00AD2912"/>
    <w:rsid w:val="00B1121E"/>
    <w:rsid w:val="00B345CD"/>
    <w:rsid w:val="00B76A4B"/>
    <w:rsid w:val="00B81F48"/>
    <w:rsid w:val="00B92461"/>
    <w:rsid w:val="00B95936"/>
    <w:rsid w:val="00BA1C94"/>
    <w:rsid w:val="00BA1D1F"/>
    <w:rsid w:val="00BA64B7"/>
    <w:rsid w:val="00BD7A8F"/>
    <w:rsid w:val="00BF5B73"/>
    <w:rsid w:val="00C0481B"/>
    <w:rsid w:val="00C12A28"/>
    <w:rsid w:val="00C15E56"/>
    <w:rsid w:val="00C17AFA"/>
    <w:rsid w:val="00C33444"/>
    <w:rsid w:val="00C368B3"/>
    <w:rsid w:val="00C54D7E"/>
    <w:rsid w:val="00C62C01"/>
    <w:rsid w:val="00C65E5B"/>
    <w:rsid w:val="00CA1762"/>
    <w:rsid w:val="00CB2CE1"/>
    <w:rsid w:val="00CB6361"/>
    <w:rsid w:val="00CC7E8A"/>
    <w:rsid w:val="00CE68D4"/>
    <w:rsid w:val="00CF10DA"/>
    <w:rsid w:val="00CF3655"/>
    <w:rsid w:val="00D35981"/>
    <w:rsid w:val="00D615C5"/>
    <w:rsid w:val="00D630FA"/>
    <w:rsid w:val="00D72AAD"/>
    <w:rsid w:val="00D756DE"/>
    <w:rsid w:val="00D90BCA"/>
    <w:rsid w:val="00DA3B08"/>
    <w:rsid w:val="00DA5975"/>
    <w:rsid w:val="00DC3C02"/>
    <w:rsid w:val="00DC7742"/>
    <w:rsid w:val="00DD3BB1"/>
    <w:rsid w:val="00DE257A"/>
    <w:rsid w:val="00DF037A"/>
    <w:rsid w:val="00DF05E3"/>
    <w:rsid w:val="00E02D87"/>
    <w:rsid w:val="00E03088"/>
    <w:rsid w:val="00E03DAE"/>
    <w:rsid w:val="00E14D10"/>
    <w:rsid w:val="00E37AA3"/>
    <w:rsid w:val="00E743BE"/>
    <w:rsid w:val="00EA5D35"/>
    <w:rsid w:val="00EB22B8"/>
    <w:rsid w:val="00EB4E42"/>
    <w:rsid w:val="00ED3772"/>
    <w:rsid w:val="00ED7704"/>
    <w:rsid w:val="00EE58B9"/>
    <w:rsid w:val="00EE61D1"/>
    <w:rsid w:val="00EE7D89"/>
    <w:rsid w:val="00EF56F2"/>
    <w:rsid w:val="00F25974"/>
    <w:rsid w:val="00F26379"/>
    <w:rsid w:val="00F27E73"/>
    <w:rsid w:val="00F3045B"/>
    <w:rsid w:val="00F43375"/>
    <w:rsid w:val="00F706A1"/>
    <w:rsid w:val="00F725A6"/>
    <w:rsid w:val="00FB710F"/>
    <w:rsid w:val="00FF1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E6AAA"/>
  <w15:chartTrackingRefBased/>
  <w15:docId w15:val="{9195EB46-98AE-44CD-947D-ECAACF27D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40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40B9"/>
  </w:style>
  <w:style w:type="paragraph" w:styleId="Footer">
    <w:name w:val="footer"/>
    <w:basedOn w:val="Normal"/>
    <w:link w:val="FooterChar"/>
    <w:uiPriority w:val="99"/>
    <w:unhideWhenUsed/>
    <w:rsid w:val="005B40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40B9"/>
  </w:style>
  <w:style w:type="paragraph" w:styleId="Title">
    <w:name w:val="Title"/>
    <w:basedOn w:val="Normal"/>
    <w:next w:val="Normal"/>
    <w:link w:val="TitleChar"/>
    <w:uiPriority w:val="10"/>
    <w:qFormat/>
    <w:rsid w:val="00622B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2BB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64</cp:revision>
  <dcterms:created xsi:type="dcterms:W3CDTF">2021-10-15T17:42:00Z</dcterms:created>
  <dcterms:modified xsi:type="dcterms:W3CDTF">2021-10-18T23:07:00Z</dcterms:modified>
</cp:coreProperties>
</file>